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BB8A9BC" w14:textId="77777777" w:rsidTr="00906BD8">
        <w:tc>
          <w:tcPr>
            <w:tcW w:w="5080" w:type="dxa"/>
          </w:tcPr>
          <w:p w14:paraId="7DFD566D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00E41274" wp14:editId="48A4A78F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7AE985A3" w14:textId="77777777" w:rsidR="009F2732" w:rsidRDefault="009F2732" w:rsidP="009F2732">
            <w:pPr>
              <w:jc w:val="right"/>
            </w:pPr>
          </w:p>
        </w:tc>
      </w:tr>
    </w:tbl>
    <w:p w14:paraId="26548450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1BC05D7E" w14:textId="77777777" w:rsidTr="00A93018">
        <w:tc>
          <w:tcPr>
            <w:tcW w:w="10031" w:type="dxa"/>
          </w:tcPr>
          <w:p w14:paraId="1364C403" w14:textId="2B8F480E" w:rsidR="00A11E44" w:rsidRPr="009F2732" w:rsidRDefault="001421ED" w:rsidP="00101DC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bookmarkStart w:id="0" w:name="_GoBack"/>
            <w:bookmarkEnd w:id="0"/>
            <w:r w:rsidR="0092581E">
              <w:rPr>
                <w:rFonts w:ascii="Century Gothic" w:hAnsi="Century Gothic" w:cs="Arial"/>
                <w:b/>
                <w:sz w:val="28"/>
              </w:rPr>
              <w:t>Music &amp; Drama</w:t>
            </w:r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14:paraId="3DCF594E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19D38058" w14:textId="77777777" w:rsidTr="00F677D3">
        <w:tc>
          <w:tcPr>
            <w:tcW w:w="10031" w:type="dxa"/>
            <w:shd w:val="clear" w:color="auto" w:fill="auto"/>
            <w:vAlign w:val="center"/>
          </w:tcPr>
          <w:p w14:paraId="56A1D775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61EF6577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38147A98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6ED55436" w14:textId="77777777" w:rsidTr="00F677D3">
        <w:tc>
          <w:tcPr>
            <w:tcW w:w="2547" w:type="dxa"/>
          </w:tcPr>
          <w:p w14:paraId="04AFF66F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D8DB24D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6FFE13BA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147CC2C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3A70625E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47A7457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68CDD16B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3AE7EF55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090C8EA3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1E494268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41C8AFCC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B0D01D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4D0D9CE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2392928" w14:textId="77777777" w:rsidTr="00A93018">
        <w:tc>
          <w:tcPr>
            <w:tcW w:w="709" w:type="dxa"/>
            <w:shd w:val="clear" w:color="auto" w:fill="auto"/>
          </w:tcPr>
          <w:p w14:paraId="7B85464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2E5077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75CA17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67AB63BD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351E401F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648EC5C4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5445EE9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19DF9A8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55ECA8C4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2B6A8787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3133AB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3C19F8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611FED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1534A4E9" w14:textId="77777777" w:rsidTr="00A93018">
        <w:tc>
          <w:tcPr>
            <w:tcW w:w="709" w:type="dxa"/>
            <w:shd w:val="clear" w:color="auto" w:fill="auto"/>
          </w:tcPr>
          <w:p w14:paraId="30DDFE9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F7DAC3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343C7D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A5750F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2CABC6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6A966D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BDB609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A161FF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4DD5BBD2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1B9346C0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7C0DF6F5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3EC81296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1C7DC874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207FDA51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63E7168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3358800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65355D5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B4AE5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1340A17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17E67D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96232E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748215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1FA733FF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1E197AFA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6C827DB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51D217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299A436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2E69B7A" w14:textId="77777777" w:rsidTr="00A93018">
        <w:tc>
          <w:tcPr>
            <w:tcW w:w="709" w:type="dxa"/>
            <w:shd w:val="clear" w:color="auto" w:fill="auto"/>
          </w:tcPr>
          <w:p w14:paraId="528F7C2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59A818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3686CC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82168A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4B9AE2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25B114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AB33F23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98A1A3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21BF35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55412A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55C384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DE8E5A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5ABDE412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41E3622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4B3A37C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137BC36A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0E046A5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5A7135B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4427B08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41AD456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2F4D3A8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40CAC49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3DE4277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4CA3DC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DB083F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7C4371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4D8206F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052A9A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4E43E0D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D1531C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124914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63E757C2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57E2FA83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3D1E8F6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870892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049BCF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597AF3C6" w14:textId="77777777" w:rsidTr="007948AE">
        <w:tc>
          <w:tcPr>
            <w:tcW w:w="709" w:type="dxa"/>
            <w:shd w:val="clear" w:color="auto" w:fill="auto"/>
          </w:tcPr>
          <w:p w14:paraId="39B16901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616170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87EC60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27EF95E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C315F4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D21996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D0730D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7E90D2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2A99C3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0FDA6257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47FB6937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13003302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09B186E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7A912814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2DBB7124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0AF03EE2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DA91E8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C05AE6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100CBE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69B745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4CB57D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7F5C75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AEC640F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9C79A6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5CE6E006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202D3201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317F5E" w14:textId="77777777" w:rsidR="002C52FE" w:rsidRDefault="002C52FE" w:rsidP="00C061F3">
      <w:pPr>
        <w:spacing w:after="0" w:line="240" w:lineRule="auto"/>
      </w:pPr>
      <w:r>
        <w:separator/>
      </w:r>
    </w:p>
  </w:endnote>
  <w:endnote w:type="continuationSeparator" w:id="0">
    <w:p w14:paraId="5E804ED6" w14:textId="77777777" w:rsidR="002C52FE" w:rsidRDefault="002C52FE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798D7B" w14:textId="77777777" w:rsidR="002C52FE" w:rsidRDefault="002C52FE" w:rsidP="00C061F3">
      <w:pPr>
        <w:spacing w:after="0" w:line="240" w:lineRule="auto"/>
      </w:pPr>
      <w:r>
        <w:separator/>
      </w:r>
    </w:p>
  </w:footnote>
  <w:footnote w:type="continuationSeparator" w:id="0">
    <w:p w14:paraId="648025CF" w14:textId="77777777" w:rsidR="002C52FE" w:rsidRDefault="002C52FE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421ED"/>
    <w:rsid w:val="002C52FE"/>
    <w:rsid w:val="004338D4"/>
    <w:rsid w:val="004E6BF4"/>
    <w:rsid w:val="005F06F2"/>
    <w:rsid w:val="00716F51"/>
    <w:rsid w:val="00775AD1"/>
    <w:rsid w:val="00885561"/>
    <w:rsid w:val="00906BD8"/>
    <w:rsid w:val="0092581E"/>
    <w:rsid w:val="009F2732"/>
    <w:rsid w:val="00A11E44"/>
    <w:rsid w:val="00A93018"/>
    <w:rsid w:val="00B63C2B"/>
    <w:rsid w:val="00BD72CA"/>
    <w:rsid w:val="00C061F3"/>
    <w:rsid w:val="00C35285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5896E"/>
  <w15:docId w15:val="{E6FFAEF7-1F96-4F10-8222-5AB8DF71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2</Words>
  <Characters>1897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hristopher Stokes</cp:lastModifiedBy>
  <cp:revision>2</cp:revision>
  <cp:lastPrinted>2016-10-03T10:06:00Z</cp:lastPrinted>
  <dcterms:created xsi:type="dcterms:W3CDTF">2018-01-14T19:36:00Z</dcterms:created>
  <dcterms:modified xsi:type="dcterms:W3CDTF">2018-01-14T19:36:00Z</dcterms:modified>
</cp:coreProperties>
</file>